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43B06B" w14:textId="77777777" w:rsidR="00B016E3" w:rsidRDefault="00B016E3" w:rsidP="00B016E3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89D7BE9" w14:textId="78D3BF13" w:rsidR="00683EA8" w:rsidRDefault="00F162DE" w:rsidP="00B016E3">
      <w:pPr>
        <w:jc w:val="center"/>
        <w:rPr>
          <w:rFonts w:ascii="Times New Roman" w:hAnsi="Times New Roman" w:cs="Times New Roman"/>
          <w:sz w:val="28"/>
          <w:szCs w:val="28"/>
        </w:rPr>
      </w:pPr>
      <w:r w:rsidRPr="00B016E3">
        <w:rPr>
          <w:rFonts w:ascii="Times New Roman" w:hAnsi="Times New Roman" w:cs="Times New Roman"/>
          <w:sz w:val="28"/>
          <w:szCs w:val="28"/>
        </w:rPr>
        <w:t>ИНФОРМАЦИЯ О ПЕРСОНАЛЬНОМ СОСТАВЕ ПЕДАГОГИЧЕСКИХ РАБОТНИКОВ</w:t>
      </w:r>
    </w:p>
    <w:p w14:paraId="699D21ED" w14:textId="77777777" w:rsidR="003337CD" w:rsidRPr="00B016E3" w:rsidRDefault="003337CD" w:rsidP="00B016E3">
      <w:pPr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587"/>
        <w:gridCol w:w="1848"/>
        <w:gridCol w:w="2008"/>
        <w:gridCol w:w="2234"/>
        <w:gridCol w:w="2850"/>
        <w:gridCol w:w="2041"/>
        <w:gridCol w:w="1992"/>
      </w:tblGrid>
      <w:tr w:rsidR="00184296" w:rsidRPr="007A0E3C" w14:paraId="3D1DDCCB" w14:textId="4798D247" w:rsidTr="00BD3986">
        <w:tc>
          <w:tcPr>
            <w:tcW w:w="1587" w:type="dxa"/>
          </w:tcPr>
          <w:p w14:paraId="38238FD2" w14:textId="67DE38F3" w:rsidR="007A0E3C" w:rsidRPr="007A0E3C" w:rsidRDefault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>Фамилия Имя Отчество</w:t>
            </w:r>
          </w:p>
        </w:tc>
        <w:tc>
          <w:tcPr>
            <w:tcW w:w="1848" w:type="dxa"/>
          </w:tcPr>
          <w:p w14:paraId="4751341F" w14:textId="6435B045" w:rsidR="007A0E3C" w:rsidRPr="007A0E3C" w:rsidRDefault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>Занимаемая должность</w:t>
            </w:r>
          </w:p>
        </w:tc>
        <w:tc>
          <w:tcPr>
            <w:tcW w:w="2008" w:type="dxa"/>
          </w:tcPr>
          <w:p w14:paraId="4743B6B9" w14:textId="77777777" w:rsidR="007A0E3C" w:rsidRPr="007A0E3C" w:rsidRDefault="007A0E3C" w:rsidP="00F162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Наименование </w:t>
            </w:r>
          </w:p>
          <w:p w14:paraId="0BC5C368" w14:textId="77777777" w:rsidR="007A0E3C" w:rsidRPr="007A0E3C" w:rsidRDefault="007A0E3C" w:rsidP="00F162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образовательной программы, </w:t>
            </w:r>
          </w:p>
          <w:p w14:paraId="3CE62B59" w14:textId="77777777" w:rsidR="007A0E3C" w:rsidRPr="007A0E3C" w:rsidRDefault="007A0E3C" w:rsidP="00F162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код и наименование </w:t>
            </w:r>
          </w:p>
          <w:p w14:paraId="6519C282" w14:textId="77777777" w:rsidR="007A0E3C" w:rsidRPr="007A0E3C" w:rsidRDefault="007A0E3C" w:rsidP="00F162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профессии, специальности </w:t>
            </w:r>
          </w:p>
          <w:p w14:paraId="2847D284" w14:textId="77777777" w:rsidR="007A0E3C" w:rsidRPr="007A0E3C" w:rsidRDefault="007A0E3C" w:rsidP="00F162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(специальностей), в </w:t>
            </w:r>
          </w:p>
          <w:p w14:paraId="6663CAE6" w14:textId="77777777" w:rsidR="007A0E3C" w:rsidRPr="007A0E3C" w:rsidRDefault="007A0E3C" w:rsidP="00F162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реализации которых </w:t>
            </w:r>
          </w:p>
          <w:p w14:paraId="1D6BB532" w14:textId="77777777" w:rsidR="007A0E3C" w:rsidRPr="007A0E3C" w:rsidRDefault="007A0E3C" w:rsidP="00F162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участвует педагогический </w:t>
            </w:r>
          </w:p>
          <w:p w14:paraId="11495205" w14:textId="4812F842" w:rsidR="007A0E3C" w:rsidRPr="007A0E3C" w:rsidRDefault="007A0E3C" w:rsidP="00F162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>работник</w:t>
            </w:r>
          </w:p>
        </w:tc>
        <w:tc>
          <w:tcPr>
            <w:tcW w:w="2234" w:type="dxa"/>
          </w:tcPr>
          <w:p w14:paraId="548B6429" w14:textId="77777777" w:rsidR="007A0E3C" w:rsidRPr="007A0E3C" w:rsidRDefault="007A0E3C" w:rsidP="00F162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Преподаваемые учебные </w:t>
            </w:r>
          </w:p>
          <w:p w14:paraId="028E58F5" w14:textId="77777777" w:rsidR="007A0E3C" w:rsidRPr="007A0E3C" w:rsidRDefault="007A0E3C" w:rsidP="00F162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предметы, курсы, </w:t>
            </w:r>
          </w:p>
          <w:p w14:paraId="44DC4B9A" w14:textId="29F75D3D" w:rsidR="007A0E3C" w:rsidRPr="007A0E3C" w:rsidRDefault="007A0E3C" w:rsidP="00F162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>дисциплины (модули)</w:t>
            </w:r>
          </w:p>
        </w:tc>
        <w:tc>
          <w:tcPr>
            <w:tcW w:w="2850" w:type="dxa"/>
          </w:tcPr>
          <w:p w14:paraId="1F7D46F7" w14:textId="77777777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Уровень (уровни) </w:t>
            </w:r>
          </w:p>
          <w:p w14:paraId="24183997" w14:textId="77777777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профессионального </w:t>
            </w:r>
          </w:p>
          <w:p w14:paraId="4F74CE47" w14:textId="77777777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образования/Наименование направления </w:t>
            </w:r>
          </w:p>
          <w:p w14:paraId="4F1A5069" w14:textId="77777777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подготовки и (или) </w:t>
            </w:r>
          </w:p>
          <w:p w14:paraId="3F8BA516" w14:textId="77777777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специальности, </w:t>
            </w:r>
          </w:p>
          <w:p w14:paraId="524D3F37" w14:textId="6B4907C5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>квалификации</w:t>
            </w:r>
          </w:p>
        </w:tc>
        <w:tc>
          <w:tcPr>
            <w:tcW w:w="2041" w:type="dxa"/>
          </w:tcPr>
          <w:p w14:paraId="414F65EF" w14:textId="77777777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Сведения о повышении </w:t>
            </w:r>
          </w:p>
          <w:p w14:paraId="1E06646F" w14:textId="77777777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квалификации (за последние 3 </w:t>
            </w:r>
          </w:p>
          <w:p w14:paraId="7647AB4C" w14:textId="77777777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года), сведения о </w:t>
            </w:r>
          </w:p>
          <w:p w14:paraId="36836C8F" w14:textId="77777777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профессиональной </w:t>
            </w:r>
          </w:p>
          <w:p w14:paraId="787F0CE0" w14:textId="6AE87DCB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>переподготовке (при наличии)</w:t>
            </w:r>
          </w:p>
        </w:tc>
        <w:tc>
          <w:tcPr>
            <w:tcW w:w="1992" w:type="dxa"/>
          </w:tcPr>
          <w:p w14:paraId="17C80AF1" w14:textId="675696A8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Сведения о продолжительности опыта (лет)в профессиональной </w:t>
            </w:r>
          </w:p>
          <w:p w14:paraId="70587E1D" w14:textId="77777777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сфере, </w:t>
            </w:r>
          </w:p>
          <w:p w14:paraId="0DEB1214" w14:textId="77777777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соответствующей </w:t>
            </w:r>
          </w:p>
          <w:p w14:paraId="0E214057" w14:textId="77777777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образовательной </w:t>
            </w:r>
          </w:p>
          <w:p w14:paraId="2CAE107D" w14:textId="77777777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деятельности по </w:t>
            </w:r>
          </w:p>
          <w:p w14:paraId="2CBB5ECF" w14:textId="77777777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реализации учебных </w:t>
            </w:r>
          </w:p>
          <w:p w14:paraId="2B30E50C" w14:textId="77777777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 xml:space="preserve">предметов, курсов, </w:t>
            </w:r>
          </w:p>
          <w:p w14:paraId="4CC7BEB7" w14:textId="2D57C03F" w:rsidR="007A0E3C" w:rsidRPr="007A0E3C" w:rsidRDefault="007A0E3C" w:rsidP="007A0E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E3C">
              <w:rPr>
                <w:rFonts w:ascii="Times New Roman" w:hAnsi="Times New Roman" w:cs="Times New Roman"/>
                <w:sz w:val="20"/>
                <w:szCs w:val="20"/>
              </w:rPr>
              <w:t>дисциплин(модулей)</w:t>
            </w:r>
          </w:p>
        </w:tc>
      </w:tr>
      <w:tr w:rsidR="00BD3986" w:rsidRPr="007A0E3C" w14:paraId="6512C7ED" w14:textId="25EC52EA" w:rsidTr="00BD3986">
        <w:tc>
          <w:tcPr>
            <w:tcW w:w="1587" w:type="dxa"/>
          </w:tcPr>
          <w:p w14:paraId="4F569260" w14:textId="14B13892" w:rsidR="00BD3986" w:rsidRPr="00567714" w:rsidRDefault="00BD3986" w:rsidP="00BD39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 xml:space="preserve">Воробьев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С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 xml:space="preserve">ергей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Ю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рьевич</w:t>
            </w:r>
          </w:p>
          <w:p w14:paraId="3DAC357B" w14:textId="77777777" w:rsidR="00BD3986" w:rsidRPr="007A0E3C" w:rsidRDefault="00BD3986" w:rsidP="00BD398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8" w:type="dxa"/>
          </w:tcPr>
          <w:p w14:paraId="128C9271" w14:textId="0842009C" w:rsidR="00BD3986" w:rsidRPr="007A0E3C" w:rsidRDefault="00BD3986" w:rsidP="00BD39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еподаватель</w:t>
            </w:r>
          </w:p>
        </w:tc>
        <w:tc>
          <w:tcPr>
            <w:tcW w:w="2008" w:type="dxa"/>
          </w:tcPr>
          <w:p w14:paraId="35DABBF6" w14:textId="016B6720" w:rsidR="00BD3986" w:rsidRPr="007A0E3C" w:rsidRDefault="00BD3986" w:rsidP="00BD39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Програм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 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профессиональной подготовки водителей транспортных средств категории «</w:t>
            </w:r>
            <w:r w:rsidRPr="0056771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b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» по профессии 11462 водитель троллейбуса</w:t>
            </w:r>
          </w:p>
        </w:tc>
        <w:tc>
          <w:tcPr>
            <w:tcW w:w="2234" w:type="dxa"/>
          </w:tcPr>
          <w:p w14:paraId="24EC91FB" w14:textId="1B2AB385" w:rsidR="00BD3986" w:rsidRDefault="00BD3986" w:rsidP="00BD39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Устройство троллейбусов и их оборудование</w:t>
            </w:r>
          </w:p>
          <w:p w14:paraId="7DBC05D4" w14:textId="77777777" w:rsidR="009C1316" w:rsidRPr="009C1316" w:rsidRDefault="009C1316" w:rsidP="009C13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1316">
              <w:rPr>
                <w:rFonts w:ascii="Times New Roman" w:hAnsi="Times New Roman" w:cs="Times New Roman"/>
                <w:sz w:val="20"/>
                <w:szCs w:val="20"/>
              </w:rPr>
              <w:t>Организация движения троллейбусов</w:t>
            </w:r>
          </w:p>
          <w:p w14:paraId="2369AE13" w14:textId="46AE0056" w:rsidR="00BD3986" w:rsidRPr="007A0E3C" w:rsidRDefault="00BD3986" w:rsidP="00BD39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Э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лектроснабжение троллейбусов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44B0B" w14:textId="77777777" w:rsidR="00BD3986" w:rsidRPr="00BD3986" w:rsidRDefault="00BD3986" w:rsidP="00BD3986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BD3986">
              <w:rPr>
                <w:rFonts w:ascii="Times New Roman" w:hAnsi="Times New Roman"/>
                <w:sz w:val="20"/>
                <w:szCs w:val="20"/>
                <w:lang w:eastAsia="ru-RU"/>
              </w:rPr>
              <w:t>высшее</w:t>
            </w:r>
          </w:p>
          <w:p w14:paraId="5FCBDE4F" w14:textId="2D6FCCB3" w:rsidR="00BD3986" w:rsidRPr="00BD3986" w:rsidRDefault="00BD3986" w:rsidP="00BD3986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BD3986">
              <w:rPr>
                <w:rFonts w:ascii="Times New Roman" w:hAnsi="Times New Roman"/>
                <w:sz w:val="20"/>
                <w:szCs w:val="20"/>
                <w:lang w:eastAsia="ru-RU"/>
              </w:rPr>
              <w:t>Негосударственное образовательное учреждение высшего профессионального образования</w:t>
            </w:r>
          </w:p>
          <w:p w14:paraId="2B1C545E" w14:textId="77777777" w:rsidR="00BD3986" w:rsidRPr="00BD3986" w:rsidRDefault="00BD3986" w:rsidP="00BD3986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BD3986">
              <w:rPr>
                <w:rFonts w:ascii="Times New Roman" w:hAnsi="Times New Roman"/>
                <w:sz w:val="20"/>
                <w:szCs w:val="20"/>
                <w:lang w:eastAsia="ru-RU"/>
              </w:rPr>
              <w:t>«</w:t>
            </w:r>
            <w:proofErr w:type="spellStart"/>
            <w:r w:rsidRPr="00BD3986">
              <w:rPr>
                <w:rFonts w:ascii="Times New Roman" w:hAnsi="Times New Roman"/>
                <w:sz w:val="20"/>
                <w:szCs w:val="20"/>
                <w:lang w:eastAsia="ru-RU"/>
              </w:rPr>
              <w:t>Санк</w:t>
            </w:r>
            <w:proofErr w:type="spellEnd"/>
            <w:r w:rsidRPr="00BD3986">
              <w:rPr>
                <w:rFonts w:ascii="Times New Roman" w:hAnsi="Times New Roman"/>
                <w:sz w:val="20"/>
                <w:szCs w:val="20"/>
                <w:lang w:eastAsia="ru-RU"/>
              </w:rPr>
              <w:t>-Петербургский университет». Диплом, серия КХ №53720, 25.06.2013.</w:t>
            </w:r>
          </w:p>
          <w:p w14:paraId="78DD618D" w14:textId="77777777" w:rsidR="00BD3986" w:rsidRPr="00BD3986" w:rsidRDefault="00BD3986" w:rsidP="00BD3986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BD3986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Менеджер по специальности </w:t>
            </w:r>
            <w:r w:rsidRPr="00BD3986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«</w:t>
            </w:r>
            <w:r w:rsidRPr="00BD3986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Государственное и муниципальное управление». </w:t>
            </w:r>
          </w:p>
          <w:p w14:paraId="2847E359" w14:textId="5FF46265" w:rsidR="00BD3986" w:rsidRPr="00BD3986" w:rsidRDefault="00BD3986" w:rsidP="00BD39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D3986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FA66A" w14:textId="77777777" w:rsidR="00BD3986" w:rsidRPr="00BD3986" w:rsidRDefault="00BD3986" w:rsidP="00BD3986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BD3986">
              <w:rPr>
                <w:rFonts w:ascii="Times New Roman" w:hAnsi="Times New Roman"/>
                <w:sz w:val="20"/>
                <w:szCs w:val="20"/>
                <w:lang w:eastAsia="ru-RU"/>
              </w:rPr>
              <w:t>ООО «Учебный центр «ТЕХСТАНДАРТ»</w:t>
            </w:r>
          </w:p>
          <w:p w14:paraId="68E99C01" w14:textId="1AB996CF" w:rsidR="00BD3986" w:rsidRPr="00BD3986" w:rsidRDefault="00BD3986" w:rsidP="00BD3986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BD3986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диплом о профессиональной </w:t>
            </w:r>
            <w:r w:rsidR="00FD7769">
              <w:rPr>
                <w:rFonts w:ascii="Times New Roman" w:hAnsi="Times New Roman"/>
                <w:sz w:val="20"/>
                <w:szCs w:val="20"/>
                <w:lang w:eastAsia="ru-RU"/>
              </w:rPr>
              <w:t>пере</w:t>
            </w:r>
            <w:r w:rsidRPr="00BD3986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подготовке «Преподаватель по теоретической подготовке водителей автотранспортных средств» 772425380628 от 06.08.2025.  </w:t>
            </w:r>
          </w:p>
        </w:tc>
        <w:tc>
          <w:tcPr>
            <w:tcW w:w="1992" w:type="dxa"/>
          </w:tcPr>
          <w:p w14:paraId="7635AC14" w14:textId="498CBAAB" w:rsidR="00BD3986" w:rsidRPr="007A0E3C" w:rsidRDefault="00BD3986" w:rsidP="007156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 года</w:t>
            </w:r>
          </w:p>
        </w:tc>
      </w:tr>
      <w:tr w:rsidR="00184296" w:rsidRPr="007A0E3C" w14:paraId="52444738" w14:textId="041769A4" w:rsidTr="001B4A72">
        <w:tc>
          <w:tcPr>
            <w:tcW w:w="1587" w:type="dxa"/>
          </w:tcPr>
          <w:p w14:paraId="1C79047D" w14:textId="22613AE7" w:rsidR="00184296" w:rsidRPr="00D04BC2" w:rsidRDefault="00184296" w:rsidP="001842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Ш</w:t>
            </w:r>
            <w:r w:rsidRPr="00D04BC2">
              <w:rPr>
                <w:rFonts w:ascii="Times New Roman" w:hAnsi="Times New Roman" w:cs="Times New Roman"/>
                <w:sz w:val="20"/>
                <w:szCs w:val="20"/>
              </w:rPr>
              <w:t xml:space="preserve">итиков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D04BC2">
              <w:rPr>
                <w:rFonts w:ascii="Times New Roman" w:hAnsi="Times New Roman" w:cs="Times New Roman"/>
                <w:sz w:val="20"/>
                <w:szCs w:val="20"/>
              </w:rPr>
              <w:t xml:space="preserve">алерий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D04BC2">
              <w:rPr>
                <w:rFonts w:ascii="Times New Roman" w:hAnsi="Times New Roman" w:cs="Times New Roman"/>
                <w:sz w:val="20"/>
                <w:szCs w:val="20"/>
              </w:rPr>
              <w:t>икторович</w:t>
            </w:r>
          </w:p>
          <w:p w14:paraId="1C8CA8B7" w14:textId="77777777" w:rsidR="00184296" w:rsidRPr="007A0E3C" w:rsidRDefault="00184296" w:rsidP="001842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8" w:type="dxa"/>
          </w:tcPr>
          <w:p w14:paraId="5B31313F" w14:textId="22A97B11" w:rsidR="00184296" w:rsidRPr="007A0E3C" w:rsidRDefault="00184296" w:rsidP="001842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еподаватель</w:t>
            </w:r>
          </w:p>
        </w:tc>
        <w:tc>
          <w:tcPr>
            <w:tcW w:w="2008" w:type="dxa"/>
          </w:tcPr>
          <w:p w14:paraId="093B23A5" w14:textId="649BF79E" w:rsidR="00184296" w:rsidRPr="007A0E3C" w:rsidRDefault="00184296" w:rsidP="001842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Програм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 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 xml:space="preserve">профессиональной подготовки водителей транспортных средств категории 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«</w:t>
            </w:r>
            <w:r w:rsidRPr="0056771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b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» по профессии 11462 водитель троллейбуса</w:t>
            </w:r>
          </w:p>
        </w:tc>
        <w:tc>
          <w:tcPr>
            <w:tcW w:w="2234" w:type="dxa"/>
          </w:tcPr>
          <w:p w14:paraId="6595BDD6" w14:textId="77777777" w:rsidR="009C1316" w:rsidRPr="009C1316" w:rsidRDefault="00184296" w:rsidP="009C13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О</w:t>
            </w:r>
            <w:r w:rsidRPr="00D04BC2">
              <w:rPr>
                <w:rFonts w:ascii="Times New Roman" w:hAnsi="Times New Roman" w:cs="Times New Roman"/>
                <w:sz w:val="20"/>
                <w:szCs w:val="20"/>
              </w:rPr>
              <w:t xml:space="preserve">сновы законодательства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РФ</w:t>
            </w:r>
            <w:r w:rsidRPr="00D04BC2">
              <w:rPr>
                <w:rFonts w:ascii="Times New Roman" w:hAnsi="Times New Roman" w:cs="Times New Roman"/>
                <w:sz w:val="20"/>
                <w:szCs w:val="20"/>
              </w:rPr>
              <w:t xml:space="preserve"> в сфере дорожного движения</w:t>
            </w:r>
          </w:p>
          <w:p w14:paraId="3CD317AE" w14:textId="1FB1083D" w:rsidR="00184296" w:rsidRPr="007A0E3C" w:rsidRDefault="00184296" w:rsidP="009C13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О</w:t>
            </w:r>
            <w:r w:rsidRPr="00D04BC2">
              <w:rPr>
                <w:rFonts w:ascii="Times New Roman" w:hAnsi="Times New Roman" w:cs="Times New Roman"/>
                <w:sz w:val="20"/>
                <w:szCs w:val="20"/>
              </w:rPr>
              <w:t>сновы управления транспортными средствами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1E88B" w14:textId="77777777" w:rsidR="00184296" w:rsidRDefault="00184296" w:rsidP="00184296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высшее</w:t>
            </w:r>
          </w:p>
          <w:p w14:paraId="48EB3976" w14:textId="2732F7E9" w:rsidR="00184296" w:rsidRPr="00184296" w:rsidRDefault="00184296" w:rsidP="00184296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184296">
              <w:rPr>
                <w:rFonts w:ascii="Times New Roman" w:hAnsi="Times New Roman"/>
                <w:sz w:val="20"/>
                <w:szCs w:val="20"/>
                <w:lang w:eastAsia="ru-RU"/>
              </w:rPr>
              <w:t>Калининградское высшее инженерное училище инженерных войск</w:t>
            </w:r>
          </w:p>
          <w:p w14:paraId="030839D0" w14:textId="77777777" w:rsidR="00184296" w:rsidRPr="00184296" w:rsidRDefault="00184296" w:rsidP="00184296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184296"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Диплом, серия ШВ №304510,18.06.1993.</w:t>
            </w:r>
          </w:p>
          <w:p w14:paraId="6D9EA126" w14:textId="77777777" w:rsidR="00184296" w:rsidRPr="00184296" w:rsidRDefault="00184296" w:rsidP="00184296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184296">
              <w:rPr>
                <w:rFonts w:ascii="Times New Roman" w:hAnsi="Times New Roman"/>
                <w:sz w:val="20"/>
                <w:szCs w:val="20"/>
                <w:lang w:eastAsia="ru-RU"/>
              </w:rPr>
              <w:t>«Фортификационные сооружения, маскировка»,</w:t>
            </w:r>
          </w:p>
          <w:p w14:paraId="09404488" w14:textId="79991EAC" w:rsidR="00184296" w:rsidRPr="00184296" w:rsidRDefault="00184296" w:rsidP="001842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4296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квалификация инженер-строитель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AA499" w14:textId="77777777" w:rsidR="00184296" w:rsidRPr="00184296" w:rsidRDefault="00184296" w:rsidP="00184296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184296"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(АНО НИИДПО)</w:t>
            </w:r>
          </w:p>
          <w:p w14:paraId="1EC93BA7" w14:textId="77777777" w:rsidR="00184296" w:rsidRPr="00184296" w:rsidRDefault="00184296" w:rsidP="00184296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184296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Диплом о профессиональной переподготовке </w:t>
            </w:r>
          </w:p>
          <w:p w14:paraId="290246BF" w14:textId="77777777" w:rsidR="00184296" w:rsidRPr="00184296" w:rsidRDefault="00184296" w:rsidP="00184296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184296"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№772400060508, 28.12.2020</w:t>
            </w:r>
          </w:p>
          <w:p w14:paraId="5760C608" w14:textId="77777777" w:rsidR="00184296" w:rsidRPr="00184296" w:rsidRDefault="00184296" w:rsidP="00184296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184296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Преподаватель программ профессионального обучения по подготовке водителей </w:t>
            </w:r>
            <w:proofErr w:type="gramStart"/>
            <w:r w:rsidRPr="00184296">
              <w:rPr>
                <w:rFonts w:ascii="Times New Roman" w:hAnsi="Times New Roman"/>
                <w:sz w:val="20"/>
                <w:szCs w:val="20"/>
                <w:lang w:eastAsia="ru-RU"/>
              </w:rPr>
              <w:t>авто-</w:t>
            </w:r>
            <w:proofErr w:type="spellStart"/>
            <w:r w:rsidRPr="00184296">
              <w:rPr>
                <w:rFonts w:ascii="Times New Roman" w:hAnsi="Times New Roman"/>
                <w:sz w:val="20"/>
                <w:szCs w:val="20"/>
                <w:lang w:eastAsia="ru-RU"/>
              </w:rPr>
              <w:t>мототранспортных</w:t>
            </w:r>
            <w:proofErr w:type="spellEnd"/>
            <w:proofErr w:type="gramEnd"/>
            <w:r w:rsidRPr="00184296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средств.</w:t>
            </w:r>
          </w:p>
          <w:p w14:paraId="369A0709" w14:textId="77777777" w:rsidR="00184296" w:rsidRPr="00184296" w:rsidRDefault="00184296" w:rsidP="00184296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184296">
              <w:rPr>
                <w:rFonts w:ascii="Times New Roman" w:hAnsi="Times New Roman"/>
                <w:sz w:val="20"/>
                <w:szCs w:val="20"/>
                <w:lang w:eastAsia="ru-RU"/>
              </w:rPr>
              <w:t>ООО «Учебный центр «ТЕХСТАНДАРТ»</w:t>
            </w:r>
          </w:p>
          <w:p w14:paraId="0191D27A" w14:textId="4E0CADD9" w:rsidR="00184296" w:rsidRPr="00184296" w:rsidRDefault="00184296" w:rsidP="001842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4296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О повышении квалификации «Преподаватель по теоретической подготовке водителей автотранспортных средств» №772425051428, 02.06.2025.</w:t>
            </w:r>
          </w:p>
        </w:tc>
        <w:tc>
          <w:tcPr>
            <w:tcW w:w="1992" w:type="dxa"/>
          </w:tcPr>
          <w:p w14:paraId="113C5B20" w14:textId="56637E05" w:rsidR="00184296" w:rsidRPr="007A0E3C" w:rsidRDefault="007156ED" w:rsidP="007156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1</w:t>
            </w:r>
            <w:r w:rsidR="00184296">
              <w:rPr>
                <w:rFonts w:ascii="Times New Roman" w:hAnsi="Times New Roman" w:cs="Times New Roman"/>
                <w:sz w:val="20"/>
                <w:szCs w:val="20"/>
              </w:rPr>
              <w:t xml:space="preserve"> лет</w:t>
            </w:r>
          </w:p>
        </w:tc>
      </w:tr>
      <w:tr w:rsidR="006B2274" w:rsidRPr="007A0E3C" w14:paraId="145BAD5E" w14:textId="538083FC" w:rsidTr="003A44EE">
        <w:tc>
          <w:tcPr>
            <w:tcW w:w="1587" w:type="dxa"/>
          </w:tcPr>
          <w:p w14:paraId="275ECA8D" w14:textId="60B427D2" w:rsidR="006B2274" w:rsidRPr="006132DE" w:rsidRDefault="006B2274" w:rsidP="006B227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6132DE">
              <w:rPr>
                <w:rFonts w:ascii="Times New Roman" w:hAnsi="Times New Roman" w:cs="Times New Roman"/>
                <w:sz w:val="20"/>
                <w:szCs w:val="20"/>
              </w:rPr>
              <w:t>оложанинов</w:t>
            </w:r>
            <w:proofErr w:type="spellEnd"/>
            <w:r w:rsidRPr="006132D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А</w:t>
            </w:r>
            <w:r w:rsidRPr="006132DE">
              <w:rPr>
                <w:rFonts w:ascii="Times New Roman" w:hAnsi="Times New Roman" w:cs="Times New Roman"/>
                <w:sz w:val="20"/>
                <w:szCs w:val="20"/>
              </w:rPr>
              <w:t xml:space="preserve">лександр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А</w:t>
            </w:r>
            <w:r w:rsidRPr="006132DE">
              <w:rPr>
                <w:rFonts w:ascii="Times New Roman" w:hAnsi="Times New Roman" w:cs="Times New Roman"/>
                <w:sz w:val="20"/>
                <w:szCs w:val="20"/>
              </w:rPr>
              <w:t>лександрович</w:t>
            </w:r>
          </w:p>
          <w:p w14:paraId="206D1254" w14:textId="77777777" w:rsidR="006B2274" w:rsidRPr="007A0E3C" w:rsidRDefault="006B2274" w:rsidP="006B227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8" w:type="dxa"/>
          </w:tcPr>
          <w:p w14:paraId="1364DD6F" w14:textId="5AD3B68C" w:rsidR="006B2274" w:rsidRPr="007A0E3C" w:rsidRDefault="006B2274" w:rsidP="006B227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еподаватель</w:t>
            </w:r>
          </w:p>
        </w:tc>
        <w:tc>
          <w:tcPr>
            <w:tcW w:w="2008" w:type="dxa"/>
          </w:tcPr>
          <w:p w14:paraId="1F8FB8A7" w14:textId="4A73C931" w:rsidR="006B2274" w:rsidRPr="007A0E3C" w:rsidRDefault="006B2274" w:rsidP="006B227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Програм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 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профессиональной подготовки водителей транспортных средств категории «</w:t>
            </w:r>
            <w:r w:rsidRPr="0056771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b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» по профессии 11462 водитель троллейбуса</w:t>
            </w:r>
          </w:p>
        </w:tc>
        <w:tc>
          <w:tcPr>
            <w:tcW w:w="2234" w:type="dxa"/>
          </w:tcPr>
          <w:p w14:paraId="28DA74EE" w14:textId="2420B10B" w:rsidR="006B2274" w:rsidRPr="006132DE" w:rsidRDefault="006B2274" w:rsidP="006B227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К</w:t>
            </w:r>
            <w:r w:rsidRPr="006132DE">
              <w:rPr>
                <w:rFonts w:ascii="Times New Roman" w:hAnsi="Times New Roman" w:cs="Times New Roman"/>
                <w:sz w:val="20"/>
                <w:szCs w:val="20"/>
              </w:rPr>
              <w:t>ультура обслуживания пассажиров на городском электр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транспорте </w:t>
            </w:r>
          </w:p>
          <w:p w14:paraId="5F013B7E" w14:textId="47EE2804" w:rsidR="006B2274" w:rsidRDefault="006B2274" w:rsidP="006B227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О</w:t>
            </w:r>
            <w:r w:rsidRPr="006132DE">
              <w:rPr>
                <w:rFonts w:ascii="Times New Roman" w:hAnsi="Times New Roman" w:cs="Times New Roman"/>
                <w:sz w:val="20"/>
                <w:szCs w:val="20"/>
              </w:rPr>
              <w:t>сновы трудового законодательства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6132D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</w:t>
            </w:r>
            <w:r w:rsidRPr="006132DE">
              <w:rPr>
                <w:rFonts w:ascii="Times New Roman" w:hAnsi="Times New Roman" w:cs="Times New Roman"/>
                <w:sz w:val="20"/>
                <w:szCs w:val="20"/>
              </w:rPr>
              <w:t xml:space="preserve">храна труда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Э</w:t>
            </w:r>
            <w:r w:rsidRPr="006132DE">
              <w:rPr>
                <w:rFonts w:ascii="Times New Roman" w:hAnsi="Times New Roman" w:cs="Times New Roman"/>
                <w:sz w:val="20"/>
                <w:szCs w:val="20"/>
              </w:rPr>
              <w:t>лектробезопасность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6132D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противопожарная </w:t>
            </w:r>
            <w:r w:rsidRPr="006132DE">
              <w:rPr>
                <w:rFonts w:ascii="Times New Roman" w:hAnsi="Times New Roman" w:cs="Times New Roman"/>
                <w:sz w:val="20"/>
                <w:szCs w:val="20"/>
              </w:rPr>
              <w:t>безопасность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67ABA386" w14:textId="11B23385" w:rsidR="006B2274" w:rsidRPr="007A0E3C" w:rsidRDefault="006B2274" w:rsidP="006B227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о</w:t>
            </w:r>
            <w:r w:rsidRPr="006132DE">
              <w:rPr>
                <w:rFonts w:ascii="Times New Roman" w:hAnsi="Times New Roman" w:cs="Times New Roman"/>
                <w:sz w:val="20"/>
                <w:szCs w:val="20"/>
              </w:rPr>
              <w:t>храна окружающей среды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40F1B" w14:textId="3349F4F2" w:rsidR="003337CD" w:rsidRDefault="003337CD" w:rsidP="006B2274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высшее</w:t>
            </w:r>
          </w:p>
          <w:p w14:paraId="17B6408C" w14:textId="008D26BF" w:rsidR="006B2274" w:rsidRPr="006B2274" w:rsidRDefault="006B2274" w:rsidP="006B2274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6B2274">
              <w:rPr>
                <w:rFonts w:ascii="Times New Roman" w:hAnsi="Times New Roman"/>
                <w:sz w:val="20"/>
                <w:szCs w:val="20"/>
                <w:lang w:eastAsia="ru-RU"/>
              </w:rPr>
              <w:t>Одесский ордена Т.К.З. институт инженеров морского флага.</w:t>
            </w:r>
          </w:p>
          <w:p w14:paraId="45D7020B" w14:textId="77777777" w:rsidR="006B2274" w:rsidRPr="006B2274" w:rsidRDefault="006B2274" w:rsidP="006B2274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6B2274">
              <w:rPr>
                <w:rFonts w:ascii="Times New Roman" w:hAnsi="Times New Roman"/>
                <w:sz w:val="20"/>
                <w:szCs w:val="20"/>
                <w:lang w:eastAsia="ru-RU"/>
              </w:rPr>
              <w:t>Диплом, серия ТВ № 782816, 21.06.1991.</w:t>
            </w:r>
          </w:p>
          <w:p w14:paraId="3EAD491C" w14:textId="647628E6" w:rsidR="006B2274" w:rsidRPr="006B2274" w:rsidRDefault="006B2274" w:rsidP="006B227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2274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«Механизация портовых перегрузочных работ», специализация инженер-механик.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9390" w14:textId="2B993696" w:rsidR="006B2274" w:rsidRPr="006B2274" w:rsidRDefault="006B2274" w:rsidP="006B227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2274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ООО «Учебный центр «ТЕХСТАНДАРТ»</w:t>
            </w:r>
            <w:r w:rsidRPr="006B2274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6B2274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диплом о профессиональной </w:t>
            </w:r>
            <w:r w:rsidR="00FD7769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пере</w:t>
            </w:r>
            <w:r w:rsidRPr="006B2274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подготовке «Преподаватель по теоретической подготовке водителей автотранспортных средств» 772425380629 от 06.08.2025.</w:t>
            </w:r>
          </w:p>
        </w:tc>
        <w:tc>
          <w:tcPr>
            <w:tcW w:w="1992" w:type="dxa"/>
          </w:tcPr>
          <w:p w14:paraId="04543E95" w14:textId="07DBBA05" w:rsidR="006B2274" w:rsidRPr="007A0E3C" w:rsidRDefault="007156ED" w:rsidP="007156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6B22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лет</w:t>
            </w:r>
          </w:p>
        </w:tc>
      </w:tr>
      <w:tr w:rsidR="00FD7769" w:rsidRPr="007A0E3C" w14:paraId="7D3C046F" w14:textId="2EF17A0D" w:rsidTr="00550E4C">
        <w:tc>
          <w:tcPr>
            <w:tcW w:w="1587" w:type="dxa"/>
          </w:tcPr>
          <w:p w14:paraId="203D0F6E" w14:textId="1B70579B" w:rsidR="00FD7769" w:rsidRPr="00EA344C" w:rsidRDefault="00FD7769" w:rsidP="00FD77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К</w:t>
            </w:r>
            <w:r w:rsidRPr="00EA344C">
              <w:rPr>
                <w:rFonts w:ascii="Times New Roman" w:hAnsi="Times New Roman" w:cs="Times New Roman"/>
                <w:sz w:val="20"/>
                <w:szCs w:val="20"/>
              </w:rPr>
              <w:t>адирова</w:t>
            </w:r>
            <w:proofErr w:type="spellEnd"/>
            <w:r w:rsidRPr="00EA344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Т</w:t>
            </w:r>
            <w:r w:rsidRPr="00EA344C">
              <w:rPr>
                <w:rFonts w:ascii="Times New Roman" w:hAnsi="Times New Roman" w:cs="Times New Roman"/>
                <w:sz w:val="20"/>
                <w:szCs w:val="20"/>
              </w:rPr>
              <w:t xml:space="preserve">атьяна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Д</w:t>
            </w:r>
            <w:r w:rsidRPr="00EA344C">
              <w:rPr>
                <w:rFonts w:ascii="Times New Roman" w:hAnsi="Times New Roman" w:cs="Times New Roman"/>
                <w:sz w:val="20"/>
                <w:szCs w:val="20"/>
              </w:rPr>
              <w:t>митриевна</w:t>
            </w:r>
          </w:p>
          <w:p w14:paraId="1C16AF84" w14:textId="77777777" w:rsidR="00FD7769" w:rsidRPr="007A0E3C" w:rsidRDefault="00FD7769" w:rsidP="00FD77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8" w:type="dxa"/>
          </w:tcPr>
          <w:p w14:paraId="2D580F8E" w14:textId="74B30157" w:rsidR="00FD7769" w:rsidRPr="007A0E3C" w:rsidRDefault="00FD7769" w:rsidP="00FD77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еподаватель</w:t>
            </w:r>
          </w:p>
        </w:tc>
        <w:tc>
          <w:tcPr>
            <w:tcW w:w="2008" w:type="dxa"/>
          </w:tcPr>
          <w:p w14:paraId="265981B2" w14:textId="2D199E3A" w:rsidR="00FD7769" w:rsidRPr="007A0E3C" w:rsidRDefault="00FD7769" w:rsidP="00FD77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Програм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 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профессиональной подготовки водителей транспортных средств категории «</w:t>
            </w:r>
            <w:r w:rsidRPr="0056771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b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» по профессии 11462 водитель троллейбуса</w:t>
            </w:r>
          </w:p>
        </w:tc>
        <w:tc>
          <w:tcPr>
            <w:tcW w:w="2234" w:type="dxa"/>
          </w:tcPr>
          <w:p w14:paraId="566B741C" w14:textId="76E079A1" w:rsidR="00FD7769" w:rsidRPr="00EA344C" w:rsidRDefault="00FD7769" w:rsidP="00FD77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</w:t>
            </w:r>
            <w:r w:rsidRPr="00EA344C">
              <w:rPr>
                <w:rFonts w:ascii="Times New Roman" w:hAnsi="Times New Roman" w:cs="Times New Roman"/>
                <w:sz w:val="20"/>
                <w:szCs w:val="20"/>
              </w:rPr>
              <w:t>сихофизиологические основы деятельности водителя</w:t>
            </w:r>
          </w:p>
          <w:p w14:paraId="52D14B9A" w14:textId="6B982C42" w:rsidR="00FD7769" w:rsidRPr="007A0E3C" w:rsidRDefault="00FD7769" w:rsidP="00FD77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</w:t>
            </w:r>
            <w:r w:rsidRPr="00EA344C">
              <w:rPr>
                <w:rFonts w:ascii="Times New Roman" w:hAnsi="Times New Roman" w:cs="Times New Roman"/>
                <w:sz w:val="20"/>
                <w:szCs w:val="20"/>
              </w:rPr>
              <w:t>ервая помощь при дорожно-транспортном происшествии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58126" w14:textId="77777777" w:rsidR="00FD7769" w:rsidRDefault="00FD7769" w:rsidP="00FD7769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высшее</w:t>
            </w:r>
          </w:p>
          <w:p w14:paraId="2F770541" w14:textId="7CF87BD2" w:rsidR="00FD7769" w:rsidRPr="00FD7769" w:rsidRDefault="00FD7769" w:rsidP="00FD7769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D7769">
              <w:rPr>
                <w:rFonts w:ascii="Times New Roman" w:hAnsi="Times New Roman"/>
                <w:sz w:val="20"/>
                <w:szCs w:val="20"/>
                <w:lang w:eastAsia="ru-RU"/>
              </w:rPr>
              <w:t>г. Москва Столичный гуманитарный институт</w:t>
            </w:r>
          </w:p>
          <w:p w14:paraId="04116C34" w14:textId="77777777" w:rsidR="00FD7769" w:rsidRPr="00FD7769" w:rsidRDefault="00FD7769" w:rsidP="00FD7769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D7769">
              <w:rPr>
                <w:rFonts w:ascii="Times New Roman" w:hAnsi="Times New Roman"/>
                <w:sz w:val="20"/>
                <w:szCs w:val="20"/>
                <w:lang w:eastAsia="ru-RU"/>
              </w:rPr>
              <w:t>Диплом, серия ДВС №174271, 30.01.2002г.</w:t>
            </w:r>
          </w:p>
          <w:p w14:paraId="424E26CA" w14:textId="2B70B559" w:rsidR="00FD7769" w:rsidRPr="00FD7769" w:rsidRDefault="00FD7769" w:rsidP="00FD77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D7769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психолог по специальности «Психология»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9E27D" w14:textId="77777777" w:rsidR="00FD7769" w:rsidRPr="00FD7769" w:rsidRDefault="00FD7769" w:rsidP="00FD7769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D7769">
              <w:rPr>
                <w:rFonts w:ascii="Times New Roman" w:hAnsi="Times New Roman"/>
                <w:sz w:val="20"/>
                <w:szCs w:val="20"/>
                <w:lang w:eastAsia="ru-RU"/>
              </w:rPr>
              <w:t>Частное образовательное учреждение дополнительного профессионального образования «Служба охраны труда»</w:t>
            </w:r>
          </w:p>
          <w:p w14:paraId="30A29001" w14:textId="77777777" w:rsidR="00FD7769" w:rsidRPr="00FD7769" w:rsidRDefault="00FD7769" w:rsidP="00FD7769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D7769">
              <w:rPr>
                <w:rFonts w:ascii="Times New Roman" w:hAnsi="Times New Roman"/>
                <w:sz w:val="20"/>
                <w:szCs w:val="20"/>
                <w:lang w:eastAsia="ru-RU"/>
              </w:rPr>
              <w:t>Удостоверение №ИПП/2023/05, 16.02.2023г</w:t>
            </w:r>
          </w:p>
          <w:p w14:paraId="677B51D9" w14:textId="77777777" w:rsidR="00FD7769" w:rsidRPr="00FD7769" w:rsidRDefault="00FD7769" w:rsidP="00FD7769">
            <w:pPr>
              <w:pStyle w:val="Compact"/>
              <w:spacing w:after="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D7769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По программе </w:t>
            </w:r>
          </w:p>
          <w:p w14:paraId="4B32F709" w14:textId="00FFE9B9" w:rsidR="00FD7769" w:rsidRPr="00FD7769" w:rsidRDefault="00FD7769" w:rsidP="00FD77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D7769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«Преподаватель (инструктор) массового обучения навыкам оказания первой помощи» </w:t>
            </w:r>
          </w:p>
        </w:tc>
        <w:tc>
          <w:tcPr>
            <w:tcW w:w="1992" w:type="dxa"/>
          </w:tcPr>
          <w:p w14:paraId="00E406BD" w14:textId="41C97B5D" w:rsidR="00FD7769" w:rsidRPr="007A0E3C" w:rsidRDefault="007156ED" w:rsidP="007156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="00FD7769">
              <w:rPr>
                <w:rFonts w:ascii="Times New Roman" w:hAnsi="Times New Roman" w:cs="Times New Roman"/>
                <w:sz w:val="20"/>
                <w:szCs w:val="20"/>
              </w:rPr>
              <w:t xml:space="preserve"> года</w:t>
            </w:r>
          </w:p>
        </w:tc>
      </w:tr>
      <w:tr w:rsidR="00184296" w:rsidRPr="007A0E3C" w14:paraId="03D79B8A" w14:textId="46E3351C" w:rsidTr="00BD3986">
        <w:tc>
          <w:tcPr>
            <w:tcW w:w="1587" w:type="dxa"/>
          </w:tcPr>
          <w:p w14:paraId="734D34B5" w14:textId="77777777" w:rsidR="00E27A47" w:rsidRPr="00E27A47" w:rsidRDefault="00E27A47" w:rsidP="00E27A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7A47">
              <w:rPr>
                <w:rFonts w:ascii="Times New Roman" w:hAnsi="Times New Roman" w:cs="Times New Roman"/>
                <w:sz w:val="20"/>
                <w:szCs w:val="20"/>
              </w:rPr>
              <w:t>Коршунов Михаил Александрович</w:t>
            </w:r>
          </w:p>
          <w:p w14:paraId="0283134F" w14:textId="30A7F4B4" w:rsidR="007A0E3C" w:rsidRPr="007A0E3C" w:rsidRDefault="007A0E3C" w:rsidP="00E27A4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8" w:type="dxa"/>
          </w:tcPr>
          <w:p w14:paraId="79887046" w14:textId="4545EA7D" w:rsidR="007A0E3C" w:rsidRPr="007A0E3C" w:rsidRDefault="00D934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м</w:t>
            </w:r>
            <w:r w:rsidR="00E27A47">
              <w:rPr>
                <w:rFonts w:ascii="Times New Roman" w:hAnsi="Times New Roman" w:cs="Times New Roman"/>
                <w:sz w:val="20"/>
                <w:szCs w:val="20"/>
              </w:rPr>
              <w:t>астер производственного обучения</w:t>
            </w:r>
          </w:p>
        </w:tc>
        <w:tc>
          <w:tcPr>
            <w:tcW w:w="2008" w:type="dxa"/>
          </w:tcPr>
          <w:p w14:paraId="02481E94" w14:textId="4BDF5B20" w:rsidR="007A0E3C" w:rsidRPr="007A0E3C" w:rsidRDefault="00E27A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Програм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 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профессиональной подготовки водителей транспортных средств категории «</w:t>
            </w:r>
            <w:r w:rsidRPr="0056771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b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» по профессии 11462 водитель троллейбуса</w:t>
            </w:r>
          </w:p>
        </w:tc>
        <w:tc>
          <w:tcPr>
            <w:tcW w:w="2234" w:type="dxa"/>
          </w:tcPr>
          <w:p w14:paraId="23C9C299" w14:textId="6C37C1E4" w:rsidR="007A0E3C" w:rsidRPr="007A0E3C" w:rsidRDefault="00D934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оизводственное обучение</w:t>
            </w:r>
          </w:p>
        </w:tc>
        <w:tc>
          <w:tcPr>
            <w:tcW w:w="2850" w:type="dxa"/>
          </w:tcPr>
          <w:p w14:paraId="7CF1006B" w14:textId="0C10D6B9" w:rsidR="007A0E3C" w:rsidRDefault="005514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</w:t>
            </w:r>
            <w:r w:rsidR="00506810">
              <w:rPr>
                <w:rFonts w:ascii="Times New Roman" w:hAnsi="Times New Roman" w:cs="Times New Roman"/>
                <w:sz w:val="20"/>
                <w:szCs w:val="20"/>
              </w:rPr>
              <w:t>реднее профессиональное образование</w:t>
            </w:r>
          </w:p>
          <w:p w14:paraId="68F0CC39" w14:textId="2613E170" w:rsidR="00506810" w:rsidRDefault="005068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6810">
              <w:rPr>
                <w:rFonts w:ascii="Times New Roman" w:hAnsi="Times New Roman" w:cs="Times New Roman"/>
                <w:sz w:val="20"/>
                <w:szCs w:val="20"/>
              </w:rPr>
              <w:t>Профессиональное училище № 15 г.</w:t>
            </w:r>
            <w:r w:rsidR="003C4B8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06810">
              <w:rPr>
                <w:rFonts w:ascii="Times New Roman" w:hAnsi="Times New Roman" w:cs="Times New Roman"/>
                <w:sz w:val="20"/>
                <w:szCs w:val="20"/>
              </w:rPr>
              <w:t>Калининграда</w:t>
            </w:r>
          </w:p>
          <w:p w14:paraId="5BF6E393" w14:textId="219E89CF" w:rsidR="00506810" w:rsidRDefault="005068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Диплом Б </w:t>
            </w:r>
            <w:r w:rsidRPr="00506810">
              <w:rPr>
                <w:rFonts w:ascii="Times New Roman" w:hAnsi="Times New Roman" w:cs="Times New Roman"/>
                <w:sz w:val="20"/>
                <w:szCs w:val="20"/>
              </w:rPr>
              <w:t>305382</w:t>
            </w:r>
            <w:r w:rsidR="003C4B8D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Pr="00506810"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  <w:p w14:paraId="0E3B2F38" w14:textId="5277AA80" w:rsidR="00506810" w:rsidRPr="007A0E3C" w:rsidRDefault="00506810" w:rsidP="00CC71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6810">
              <w:rPr>
                <w:rFonts w:ascii="Times New Roman" w:hAnsi="Times New Roman" w:cs="Times New Roman"/>
                <w:sz w:val="20"/>
                <w:szCs w:val="20"/>
              </w:rPr>
              <w:t>Водитель троллейбуса</w:t>
            </w:r>
          </w:p>
        </w:tc>
        <w:tc>
          <w:tcPr>
            <w:tcW w:w="2041" w:type="dxa"/>
          </w:tcPr>
          <w:p w14:paraId="114E63EA" w14:textId="77777777" w:rsidR="00D93435" w:rsidRPr="00D93435" w:rsidRDefault="00D93435" w:rsidP="00D934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3435">
              <w:rPr>
                <w:rFonts w:ascii="Times New Roman" w:hAnsi="Times New Roman" w:cs="Times New Roman"/>
                <w:sz w:val="20"/>
                <w:szCs w:val="20"/>
              </w:rPr>
              <w:t>ООО «Учебный центр «ТЕХСТАНДАРТ»</w:t>
            </w:r>
          </w:p>
          <w:p w14:paraId="0F8F3457" w14:textId="075BB040" w:rsidR="007A0E3C" w:rsidRPr="007A0E3C" w:rsidRDefault="00D93435" w:rsidP="00D934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3435">
              <w:rPr>
                <w:rFonts w:ascii="Times New Roman" w:hAnsi="Times New Roman" w:cs="Times New Roman"/>
                <w:sz w:val="20"/>
                <w:szCs w:val="20"/>
              </w:rPr>
              <w:t>Диплом о профессиональной переподготовке «Мастер производственного обучения вождению транспортных средств соответствующих категорий» 772425380636 от 06.08.2025.</w:t>
            </w:r>
          </w:p>
        </w:tc>
        <w:tc>
          <w:tcPr>
            <w:tcW w:w="1992" w:type="dxa"/>
          </w:tcPr>
          <w:p w14:paraId="157952B6" w14:textId="19C45919" w:rsidR="007A0E3C" w:rsidRPr="007A0E3C" w:rsidRDefault="007156ED" w:rsidP="007156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 лет</w:t>
            </w:r>
          </w:p>
        </w:tc>
      </w:tr>
      <w:tr w:rsidR="00E27A47" w:rsidRPr="007A0E3C" w14:paraId="116AC95A" w14:textId="77777777" w:rsidTr="00BD3986">
        <w:tc>
          <w:tcPr>
            <w:tcW w:w="1587" w:type="dxa"/>
          </w:tcPr>
          <w:p w14:paraId="366372BC" w14:textId="77777777" w:rsidR="00E27A47" w:rsidRPr="00E27A47" w:rsidRDefault="00E27A47" w:rsidP="00E27A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7A47">
              <w:rPr>
                <w:rFonts w:ascii="Times New Roman" w:hAnsi="Times New Roman" w:cs="Times New Roman"/>
                <w:sz w:val="20"/>
                <w:szCs w:val="20"/>
              </w:rPr>
              <w:t>Чижов Сергей Николаевич</w:t>
            </w:r>
          </w:p>
          <w:p w14:paraId="5DB93162" w14:textId="2C4B8718" w:rsidR="00E27A47" w:rsidRPr="007A0E3C" w:rsidRDefault="00E27A47" w:rsidP="00E27A4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8" w:type="dxa"/>
          </w:tcPr>
          <w:p w14:paraId="24A865CE" w14:textId="1E41D5A7" w:rsidR="00E27A47" w:rsidRPr="007A0E3C" w:rsidRDefault="00D934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3435">
              <w:rPr>
                <w:rFonts w:ascii="Times New Roman" w:hAnsi="Times New Roman" w:cs="Times New Roman"/>
                <w:sz w:val="20"/>
                <w:szCs w:val="20"/>
              </w:rPr>
              <w:t>мастер производственного обучения</w:t>
            </w:r>
          </w:p>
        </w:tc>
        <w:tc>
          <w:tcPr>
            <w:tcW w:w="2008" w:type="dxa"/>
          </w:tcPr>
          <w:p w14:paraId="6B564435" w14:textId="1B9D2ABB" w:rsidR="00E27A47" w:rsidRPr="007A0E3C" w:rsidRDefault="00E27A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Програм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 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 xml:space="preserve">профессиональной подготовки водителей транспортных средств категории 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«</w:t>
            </w:r>
            <w:r w:rsidRPr="0056771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b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» по профессии 11462 водитель троллейбуса</w:t>
            </w:r>
          </w:p>
        </w:tc>
        <w:tc>
          <w:tcPr>
            <w:tcW w:w="2234" w:type="dxa"/>
          </w:tcPr>
          <w:p w14:paraId="6783A42E" w14:textId="1C5D46A7" w:rsidR="00E27A47" w:rsidRPr="007A0E3C" w:rsidRDefault="00D934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Производственное обучение</w:t>
            </w:r>
          </w:p>
        </w:tc>
        <w:tc>
          <w:tcPr>
            <w:tcW w:w="2850" w:type="dxa"/>
          </w:tcPr>
          <w:p w14:paraId="0919898D" w14:textId="62F34861" w:rsidR="00506810" w:rsidRDefault="0055147F" w:rsidP="005068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</w:t>
            </w:r>
            <w:r w:rsidR="00506810">
              <w:rPr>
                <w:rFonts w:ascii="Times New Roman" w:hAnsi="Times New Roman" w:cs="Times New Roman"/>
                <w:sz w:val="20"/>
                <w:szCs w:val="20"/>
              </w:rPr>
              <w:t>реднее профессиональное образование</w:t>
            </w:r>
          </w:p>
          <w:p w14:paraId="33BE985A" w14:textId="5A199401" w:rsidR="00506810" w:rsidRDefault="00506810" w:rsidP="005068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6810">
              <w:rPr>
                <w:rFonts w:ascii="Times New Roman" w:hAnsi="Times New Roman" w:cs="Times New Roman"/>
                <w:sz w:val="20"/>
                <w:szCs w:val="20"/>
              </w:rPr>
              <w:t>Профессиональное училище № 15 г.</w:t>
            </w:r>
            <w:r w:rsidR="003C4B8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06810">
              <w:rPr>
                <w:rFonts w:ascii="Times New Roman" w:hAnsi="Times New Roman" w:cs="Times New Roman"/>
                <w:sz w:val="20"/>
                <w:szCs w:val="20"/>
              </w:rPr>
              <w:t>Калининграда</w:t>
            </w:r>
            <w:r w:rsidR="00CC71C5">
              <w:rPr>
                <w:rFonts w:ascii="Times New Roman" w:hAnsi="Times New Roman" w:cs="Times New Roman"/>
                <w:sz w:val="20"/>
                <w:szCs w:val="20"/>
              </w:rPr>
              <w:t>. 1992 г.</w:t>
            </w:r>
          </w:p>
          <w:p w14:paraId="188DEF63" w14:textId="77777777" w:rsidR="00506810" w:rsidRPr="00506810" w:rsidRDefault="00506810" w:rsidP="005068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6810">
              <w:rPr>
                <w:rFonts w:ascii="Times New Roman" w:hAnsi="Times New Roman" w:cs="Times New Roman"/>
                <w:sz w:val="20"/>
                <w:szCs w:val="20"/>
              </w:rPr>
              <w:t>Водитель троллейбуса</w:t>
            </w:r>
          </w:p>
          <w:p w14:paraId="403E6D86" w14:textId="6F57AA31" w:rsidR="00E27A47" w:rsidRPr="007A0E3C" w:rsidRDefault="00E27A47" w:rsidP="0050681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1" w:type="dxa"/>
          </w:tcPr>
          <w:p w14:paraId="35FC8E57" w14:textId="0EB7DDD4" w:rsidR="00E27A47" w:rsidRPr="007A0E3C" w:rsidRDefault="005B22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B22A0">
              <w:rPr>
                <w:rFonts w:ascii="Times New Roman" w:hAnsi="Times New Roman" w:cs="Times New Roman"/>
                <w:sz w:val="20"/>
                <w:szCs w:val="20"/>
              </w:rPr>
              <w:t xml:space="preserve">ООО «Учебный центр «ТЕХСТАНДАРТ» Диплом о профессиональной переподготовке </w:t>
            </w:r>
            <w:r w:rsidRPr="005B22A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«Мастер производственного обучения вождению транспортных средств соответствующих категорий» 772425380633 от 06.08.2025</w:t>
            </w:r>
          </w:p>
        </w:tc>
        <w:tc>
          <w:tcPr>
            <w:tcW w:w="1992" w:type="dxa"/>
          </w:tcPr>
          <w:p w14:paraId="34ED5F38" w14:textId="09501910" w:rsidR="00E27A47" w:rsidRPr="007A0E3C" w:rsidRDefault="007156ED" w:rsidP="007156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1 год</w:t>
            </w:r>
          </w:p>
        </w:tc>
      </w:tr>
      <w:tr w:rsidR="00E27A47" w:rsidRPr="007A0E3C" w14:paraId="1999879C" w14:textId="77777777" w:rsidTr="00BD3986">
        <w:tc>
          <w:tcPr>
            <w:tcW w:w="1587" w:type="dxa"/>
          </w:tcPr>
          <w:p w14:paraId="5F94A35C" w14:textId="77777777" w:rsidR="00E27A47" w:rsidRPr="00E27A47" w:rsidRDefault="00E27A47" w:rsidP="00E27A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7A47">
              <w:rPr>
                <w:rFonts w:ascii="Times New Roman" w:hAnsi="Times New Roman" w:cs="Times New Roman"/>
                <w:sz w:val="20"/>
                <w:szCs w:val="20"/>
              </w:rPr>
              <w:t>Цитович Александр Иванович</w:t>
            </w:r>
          </w:p>
          <w:p w14:paraId="2F1882B0" w14:textId="77777777" w:rsidR="00E27A47" w:rsidRPr="007A0E3C" w:rsidRDefault="00E27A4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8" w:type="dxa"/>
          </w:tcPr>
          <w:p w14:paraId="5A5A743A" w14:textId="02355D9D" w:rsidR="00E27A47" w:rsidRPr="007A0E3C" w:rsidRDefault="00D934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3435">
              <w:rPr>
                <w:rFonts w:ascii="Times New Roman" w:hAnsi="Times New Roman" w:cs="Times New Roman"/>
                <w:sz w:val="20"/>
                <w:szCs w:val="20"/>
              </w:rPr>
              <w:t>мастер производственного обучения</w:t>
            </w:r>
          </w:p>
        </w:tc>
        <w:tc>
          <w:tcPr>
            <w:tcW w:w="2008" w:type="dxa"/>
          </w:tcPr>
          <w:p w14:paraId="5B29AA30" w14:textId="5B8EE846" w:rsidR="00E27A47" w:rsidRPr="007A0E3C" w:rsidRDefault="00E27A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Програм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 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профессиональной подготовки водителей транспортных средств категории «</w:t>
            </w:r>
            <w:r w:rsidRPr="0056771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b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» по профессии 11462 водитель троллейбуса</w:t>
            </w:r>
          </w:p>
        </w:tc>
        <w:tc>
          <w:tcPr>
            <w:tcW w:w="2234" w:type="dxa"/>
          </w:tcPr>
          <w:p w14:paraId="6872DA76" w14:textId="416C33C2" w:rsidR="00E27A47" w:rsidRPr="007A0E3C" w:rsidRDefault="00D934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оизводственное обучение</w:t>
            </w:r>
          </w:p>
        </w:tc>
        <w:tc>
          <w:tcPr>
            <w:tcW w:w="2850" w:type="dxa"/>
          </w:tcPr>
          <w:p w14:paraId="1F649737" w14:textId="6C4311C1" w:rsidR="00131EB2" w:rsidRDefault="0055147F" w:rsidP="00131E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</w:t>
            </w:r>
            <w:r w:rsidR="00131EB2">
              <w:rPr>
                <w:rFonts w:ascii="Times New Roman" w:hAnsi="Times New Roman" w:cs="Times New Roman"/>
                <w:sz w:val="20"/>
                <w:szCs w:val="20"/>
              </w:rPr>
              <w:t>реднее профессиональное образование</w:t>
            </w:r>
          </w:p>
          <w:p w14:paraId="2142E72D" w14:textId="3BD82CE7" w:rsidR="00131EB2" w:rsidRDefault="00131EB2" w:rsidP="00131E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6810">
              <w:rPr>
                <w:rFonts w:ascii="Times New Roman" w:hAnsi="Times New Roman" w:cs="Times New Roman"/>
                <w:sz w:val="20"/>
                <w:szCs w:val="20"/>
              </w:rPr>
              <w:t>Профессиональное училище № 15 г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06810">
              <w:rPr>
                <w:rFonts w:ascii="Times New Roman" w:hAnsi="Times New Roman" w:cs="Times New Roman"/>
                <w:sz w:val="20"/>
                <w:szCs w:val="20"/>
              </w:rPr>
              <w:t>Калининграда</w:t>
            </w:r>
            <w:r w:rsidR="008F1A6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991 г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EAB7135" w14:textId="77777777" w:rsidR="00131EB2" w:rsidRPr="00506810" w:rsidRDefault="00131EB2" w:rsidP="00131E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6810">
              <w:rPr>
                <w:rFonts w:ascii="Times New Roman" w:hAnsi="Times New Roman" w:cs="Times New Roman"/>
                <w:sz w:val="20"/>
                <w:szCs w:val="20"/>
              </w:rPr>
              <w:t>Водитель троллейбуса</w:t>
            </w:r>
          </w:p>
          <w:p w14:paraId="1933D7B5" w14:textId="4942A2F5" w:rsidR="00E27A47" w:rsidRPr="007A0E3C" w:rsidRDefault="00E27A47" w:rsidP="00131E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1" w:type="dxa"/>
          </w:tcPr>
          <w:p w14:paraId="74E6F160" w14:textId="1B3A0C0E" w:rsidR="00E27A47" w:rsidRPr="007A0E3C" w:rsidRDefault="005B22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B22A0">
              <w:rPr>
                <w:rFonts w:ascii="Times New Roman" w:hAnsi="Times New Roman" w:cs="Times New Roman"/>
                <w:sz w:val="20"/>
                <w:szCs w:val="20"/>
              </w:rPr>
              <w:t xml:space="preserve">ООО «Учебный центр «ТЕХСТАНДАРТ» </w:t>
            </w:r>
            <w:proofErr w:type="gramStart"/>
            <w:r w:rsidRPr="005B22A0">
              <w:rPr>
                <w:rFonts w:ascii="Times New Roman" w:hAnsi="Times New Roman" w:cs="Times New Roman"/>
                <w:sz w:val="20"/>
                <w:szCs w:val="20"/>
              </w:rPr>
              <w:t>Диплом  профессиональной</w:t>
            </w:r>
            <w:proofErr w:type="gramEnd"/>
            <w:r w:rsidRPr="005B22A0">
              <w:rPr>
                <w:rFonts w:ascii="Times New Roman" w:hAnsi="Times New Roman" w:cs="Times New Roman"/>
                <w:sz w:val="20"/>
                <w:szCs w:val="20"/>
              </w:rPr>
              <w:t xml:space="preserve"> переподготовке «Мастер производственного обучения вождению транспортных средств соответствующих категорий» 772425380634 от 06.08.2025</w:t>
            </w:r>
          </w:p>
        </w:tc>
        <w:tc>
          <w:tcPr>
            <w:tcW w:w="1992" w:type="dxa"/>
          </w:tcPr>
          <w:p w14:paraId="5AC6D9AC" w14:textId="09FB5567" w:rsidR="00E27A47" w:rsidRPr="00633EDE" w:rsidRDefault="007156ED" w:rsidP="008F1A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="00633E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633EDE">
              <w:rPr>
                <w:rFonts w:ascii="Times New Roman" w:hAnsi="Times New Roman" w:cs="Times New Roman"/>
                <w:sz w:val="20"/>
                <w:szCs w:val="20"/>
              </w:rPr>
              <w:t>года</w:t>
            </w:r>
          </w:p>
        </w:tc>
      </w:tr>
      <w:tr w:rsidR="00E27A47" w:rsidRPr="007A0E3C" w14:paraId="46399D13" w14:textId="77777777" w:rsidTr="00BD3986">
        <w:tc>
          <w:tcPr>
            <w:tcW w:w="1587" w:type="dxa"/>
          </w:tcPr>
          <w:p w14:paraId="153DEC80" w14:textId="688A607C" w:rsidR="00E27A47" w:rsidRPr="007A0E3C" w:rsidRDefault="00E27A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7A47">
              <w:rPr>
                <w:rFonts w:ascii="Times New Roman" w:hAnsi="Times New Roman" w:cs="Times New Roman"/>
                <w:sz w:val="20"/>
                <w:szCs w:val="20"/>
              </w:rPr>
              <w:t>Федякина Юлия Андреевна</w:t>
            </w:r>
          </w:p>
        </w:tc>
        <w:tc>
          <w:tcPr>
            <w:tcW w:w="1848" w:type="dxa"/>
          </w:tcPr>
          <w:p w14:paraId="03A6A194" w14:textId="1FF731A9" w:rsidR="00E27A47" w:rsidRPr="007A0E3C" w:rsidRDefault="00D934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3435">
              <w:rPr>
                <w:rFonts w:ascii="Times New Roman" w:hAnsi="Times New Roman" w:cs="Times New Roman"/>
                <w:sz w:val="20"/>
                <w:szCs w:val="20"/>
              </w:rPr>
              <w:t>мастер производственного обучения</w:t>
            </w:r>
          </w:p>
        </w:tc>
        <w:tc>
          <w:tcPr>
            <w:tcW w:w="2008" w:type="dxa"/>
          </w:tcPr>
          <w:p w14:paraId="2A914B49" w14:textId="2F37B1BB" w:rsidR="00E27A47" w:rsidRPr="007A0E3C" w:rsidRDefault="00D934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Програм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а 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профессиональной подготовки водителей транспортных средств категории «</w:t>
            </w:r>
            <w:r w:rsidRPr="0056771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b</w:t>
            </w:r>
            <w:r w:rsidRPr="00567714">
              <w:rPr>
                <w:rFonts w:ascii="Times New Roman" w:hAnsi="Times New Roman" w:cs="Times New Roman"/>
                <w:sz w:val="20"/>
                <w:szCs w:val="20"/>
              </w:rPr>
              <w:t>» по профессии 11462 водитель троллейбуса</w:t>
            </w:r>
          </w:p>
        </w:tc>
        <w:tc>
          <w:tcPr>
            <w:tcW w:w="2234" w:type="dxa"/>
          </w:tcPr>
          <w:p w14:paraId="230202EB" w14:textId="6F0A7111" w:rsidR="00E27A47" w:rsidRPr="007A0E3C" w:rsidRDefault="00D934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оизводственное обучение</w:t>
            </w:r>
          </w:p>
        </w:tc>
        <w:tc>
          <w:tcPr>
            <w:tcW w:w="2850" w:type="dxa"/>
          </w:tcPr>
          <w:p w14:paraId="0604723B" w14:textId="3B5C0CCC" w:rsidR="00131EB2" w:rsidRPr="00131EB2" w:rsidRDefault="0055147F" w:rsidP="00131E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</w:t>
            </w:r>
            <w:r w:rsidR="00131EB2" w:rsidRPr="00131EB2">
              <w:rPr>
                <w:rFonts w:ascii="Times New Roman" w:hAnsi="Times New Roman" w:cs="Times New Roman"/>
                <w:sz w:val="20"/>
                <w:szCs w:val="20"/>
              </w:rPr>
              <w:t>реднее профессиональное образование</w:t>
            </w:r>
          </w:p>
          <w:p w14:paraId="739EF342" w14:textId="1AF510A5" w:rsidR="00131EB2" w:rsidRPr="00131EB2" w:rsidRDefault="00131EB2" w:rsidP="00131E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Техническое</w:t>
            </w:r>
            <w:r w:rsidRPr="00131EB2">
              <w:rPr>
                <w:rFonts w:ascii="Times New Roman" w:hAnsi="Times New Roman" w:cs="Times New Roman"/>
                <w:sz w:val="20"/>
                <w:szCs w:val="20"/>
              </w:rPr>
              <w:t xml:space="preserve"> училище № 5 </w:t>
            </w:r>
          </w:p>
          <w:p w14:paraId="33E7232A" w14:textId="62CA6CF8" w:rsidR="00131EB2" w:rsidRPr="00131EB2" w:rsidRDefault="00812C39" w:rsidP="00131E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Диплом Д 379993, </w:t>
            </w:r>
            <w:r w:rsidR="00131EB2">
              <w:rPr>
                <w:rFonts w:ascii="Times New Roman" w:hAnsi="Times New Roman" w:cs="Times New Roman"/>
                <w:sz w:val="20"/>
                <w:szCs w:val="20"/>
              </w:rPr>
              <w:t>2005 г.</w:t>
            </w:r>
          </w:p>
          <w:p w14:paraId="1F36AB38" w14:textId="453CC338" w:rsidR="00E27A47" w:rsidRPr="007A0E3C" w:rsidRDefault="00131EB2" w:rsidP="00131E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1EB2">
              <w:rPr>
                <w:rFonts w:ascii="Times New Roman" w:hAnsi="Times New Roman" w:cs="Times New Roman"/>
                <w:sz w:val="20"/>
                <w:szCs w:val="20"/>
              </w:rPr>
              <w:t>Водитель троллейбуса</w:t>
            </w:r>
          </w:p>
        </w:tc>
        <w:tc>
          <w:tcPr>
            <w:tcW w:w="2041" w:type="dxa"/>
          </w:tcPr>
          <w:p w14:paraId="0F533F84" w14:textId="141FEB08" w:rsidR="00E27A47" w:rsidRPr="007A0E3C" w:rsidRDefault="005B22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B22A0">
              <w:rPr>
                <w:rFonts w:ascii="Times New Roman" w:hAnsi="Times New Roman" w:cs="Times New Roman"/>
                <w:sz w:val="20"/>
                <w:szCs w:val="20"/>
              </w:rPr>
              <w:t>ООО «Учебный центр «</w:t>
            </w:r>
            <w:proofErr w:type="gramStart"/>
            <w:r w:rsidRPr="005B22A0">
              <w:rPr>
                <w:rFonts w:ascii="Times New Roman" w:hAnsi="Times New Roman" w:cs="Times New Roman"/>
                <w:sz w:val="20"/>
                <w:szCs w:val="20"/>
              </w:rPr>
              <w:t>ТЕХСТАНДАРТ»  Диплом</w:t>
            </w:r>
            <w:proofErr w:type="gramEnd"/>
            <w:r w:rsidRPr="005B22A0">
              <w:rPr>
                <w:rFonts w:ascii="Times New Roman" w:hAnsi="Times New Roman" w:cs="Times New Roman"/>
                <w:sz w:val="20"/>
                <w:szCs w:val="20"/>
              </w:rPr>
              <w:t xml:space="preserve">  профессиональной переподготовке «Мастер производственного обучения вождению транспортных средств соответствующих категорий» 772425380635 от 06.08.2025</w:t>
            </w:r>
          </w:p>
        </w:tc>
        <w:tc>
          <w:tcPr>
            <w:tcW w:w="1992" w:type="dxa"/>
          </w:tcPr>
          <w:p w14:paraId="07B858F6" w14:textId="2C6300F1" w:rsidR="00E27A47" w:rsidRPr="007A0E3C" w:rsidRDefault="007156ED" w:rsidP="008F1A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 лет</w:t>
            </w:r>
          </w:p>
        </w:tc>
      </w:tr>
    </w:tbl>
    <w:p w14:paraId="090D904E" w14:textId="77777777" w:rsidR="00F162DE" w:rsidRDefault="00F162DE"/>
    <w:sectPr w:rsidR="00F162DE" w:rsidSect="00F162DE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62DE"/>
    <w:rsid w:val="00131EB2"/>
    <w:rsid w:val="00184296"/>
    <w:rsid w:val="001C17F1"/>
    <w:rsid w:val="00205966"/>
    <w:rsid w:val="003337CD"/>
    <w:rsid w:val="003C4B8D"/>
    <w:rsid w:val="00506810"/>
    <w:rsid w:val="0055147F"/>
    <w:rsid w:val="00567714"/>
    <w:rsid w:val="005B0217"/>
    <w:rsid w:val="005B22A0"/>
    <w:rsid w:val="006132DE"/>
    <w:rsid w:val="00633EDE"/>
    <w:rsid w:val="00683EA8"/>
    <w:rsid w:val="006B2274"/>
    <w:rsid w:val="007156ED"/>
    <w:rsid w:val="00783B8A"/>
    <w:rsid w:val="007A0E3C"/>
    <w:rsid w:val="007D2FD6"/>
    <w:rsid w:val="00812C39"/>
    <w:rsid w:val="008F1A65"/>
    <w:rsid w:val="009A50EA"/>
    <w:rsid w:val="009C1316"/>
    <w:rsid w:val="00B016E3"/>
    <w:rsid w:val="00B4677D"/>
    <w:rsid w:val="00BD3986"/>
    <w:rsid w:val="00C515B7"/>
    <w:rsid w:val="00CC71C5"/>
    <w:rsid w:val="00D04BC2"/>
    <w:rsid w:val="00D93435"/>
    <w:rsid w:val="00E27A47"/>
    <w:rsid w:val="00EA344C"/>
    <w:rsid w:val="00F162DE"/>
    <w:rsid w:val="00FD7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794DF2"/>
  <w15:chartTrackingRefBased/>
  <w15:docId w15:val="{B659826C-FFFB-4259-850B-662B25FC3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162D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162D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162D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162D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162D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162D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162D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162D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162D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162D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F162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F162D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F162DE"/>
    <w:rPr>
      <w:rFonts w:eastAsiaTheme="majorEastAsia" w:cstheme="majorBidi"/>
      <w:i/>
      <w:iCs/>
      <w:color w:val="2F5496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F162DE"/>
    <w:rPr>
      <w:rFonts w:eastAsiaTheme="majorEastAsia" w:cstheme="majorBidi"/>
      <w:color w:val="2F5496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F162DE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F162DE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F162DE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F162DE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F162D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F162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F162D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F162D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F162D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F162DE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F162DE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F162DE"/>
    <w:rPr>
      <w:i/>
      <w:iCs/>
      <w:color w:val="2F5496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F162D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F162DE"/>
    <w:rPr>
      <w:i/>
      <w:iCs/>
      <w:color w:val="2F5496" w:themeColor="accent1" w:themeShade="BF"/>
    </w:rPr>
  </w:style>
  <w:style w:type="character" w:styleId="ab">
    <w:name w:val="Intense Reference"/>
    <w:basedOn w:val="a0"/>
    <w:uiPriority w:val="32"/>
    <w:qFormat/>
    <w:rsid w:val="00F162DE"/>
    <w:rPr>
      <w:b/>
      <w:bCs/>
      <w:smallCaps/>
      <w:color w:val="2F5496" w:themeColor="accent1" w:themeShade="BF"/>
      <w:spacing w:val="5"/>
    </w:rPr>
  </w:style>
  <w:style w:type="table" w:styleId="ac">
    <w:name w:val="Table Grid"/>
    <w:basedOn w:val="a1"/>
    <w:uiPriority w:val="39"/>
    <w:rsid w:val="00F162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d"/>
    <w:qFormat/>
    <w:rsid w:val="00BD3986"/>
    <w:pPr>
      <w:spacing w:line="276" w:lineRule="auto"/>
    </w:pPr>
    <w:rPr>
      <w:rFonts w:ascii="Calibri" w:eastAsia="Calibri" w:hAnsi="Calibri" w:cs="Times New Roman"/>
      <w:kern w:val="0"/>
      <w:sz w:val="22"/>
      <w:szCs w:val="22"/>
      <w14:ligatures w14:val="none"/>
    </w:rPr>
  </w:style>
  <w:style w:type="paragraph" w:styleId="ad">
    <w:name w:val="Body Text"/>
    <w:basedOn w:val="a"/>
    <w:link w:val="ae"/>
    <w:uiPriority w:val="99"/>
    <w:semiHidden/>
    <w:unhideWhenUsed/>
    <w:rsid w:val="00BD3986"/>
    <w:pPr>
      <w:spacing w:after="120"/>
    </w:pPr>
  </w:style>
  <w:style w:type="character" w:customStyle="1" w:styleId="ae">
    <w:name w:val="Основной текст Знак"/>
    <w:basedOn w:val="a0"/>
    <w:link w:val="ad"/>
    <w:uiPriority w:val="99"/>
    <w:semiHidden/>
    <w:rsid w:val="00BD39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4</Pages>
  <Words>855</Words>
  <Characters>4877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веринец Андрей Константинович</dc:creator>
  <cp:keywords/>
  <dc:description/>
  <cp:lastModifiedBy>Северинец Андрей Константинович</cp:lastModifiedBy>
  <cp:revision>25</cp:revision>
  <cp:lastPrinted>2025-09-05T14:35:00Z</cp:lastPrinted>
  <dcterms:created xsi:type="dcterms:W3CDTF">2025-09-05T13:31:00Z</dcterms:created>
  <dcterms:modified xsi:type="dcterms:W3CDTF">2025-09-12T06:39:00Z</dcterms:modified>
</cp:coreProperties>
</file>